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61913" w14:textId="77777777" w:rsidR="00C663B9" w:rsidRDefault="00C663B9" w:rsidP="00C663B9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6FFCE99B" w14:textId="1E97DF5F" w:rsidR="00C663B9" w:rsidRDefault="00C663B9" w:rsidP="00C663B9">
      <w:pPr>
        <w:pStyle w:val="Heading2"/>
        <w:rPr>
          <w:smallCaps/>
          <w:sz w:val="22"/>
          <w:szCs w:val="22"/>
        </w:rPr>
      </w:pPr>
      <w:r w:rsidRPr="004D5DAC">
        <w:rPr>
          <w:smallCaps/>
          <w:sz w:val="22"/>
          <w:szCs w:val="22"/>
        </w:rPr>
        <w:t xml:space="preserve">MODEL: SMOKE </w:t>
      </w:r>
      <w:r w:rsidR="00E90529" w:rsidRPr="004D5DAC">
        <w:rPr>
          <w:smallCaps/>
          <w:sz w:val="22"/>
          <w:szCs w:val="22"/>
        </w:rPr>
        <w:t xml:space="preserve">DAMPERS - </w:t>
      </w:r>
      <w:r w:rsidR="00E90529" w:rsidRPr="004D5DAC">
        <w:rPr>
          <w:sz w:val="22"/>
          <w:szCs w:val="22"/>
        </w:rPr>
        <w:t>AIRFOIL BLADES</w:t>
      </w:r>
    </w:p>
    <w:p w14:paraId="549ADB3D" w14:textId="076B761E" w:rsidR="00C663B9" w:rsidRPr="00751855" w:rsidRDefault="00C663B9" w:rsidP="00C663B9">
      <w:pPr>
        <w:pStyle w:val="Heading1"/>
        <w:jc w:val="left"/>
        <w:rPr>
          <w:caps/>
        </w:rPr>
      </w:pPr>
      <w:r w:rsidRPr="00751855">
        <w:rPr>
          <w:caps/>
          <w:sz w:val="22"/>
          <w:szCs w:val="22"/>
        </w:rPr>
        <w:t xml:space="preserve">DIVISION - Heating, Ventilation, and Air Conditioning (HVAC) </w:t>
      </w:r>
    </w:p>
    <w:p w14:paraId="0F206403" w14:textId="77777777" w:rsidR="00C663B9" w:rsidRPr="00945D48" w:rsidRDefault="00C663B9" w:rsidP="00C663B9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68A9820E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49EF516A" w14:textId="03726C0A" w:rsidR="00C663B9" w:rsidRPr="00945D48" w:rsidRDefault="002D0A5C" w:rsidP="00C663B9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C663B9" w:rsidRPr="00945D48">
        <w:rPr>
          <w:rFonts w:ascii="Arial" w:hAnsi="Arial" w:cs="Arial"/>
        </w:rPr>
        <w:t xml:space="preserve">moke dampers with </w:t>
      </w:r>
      <w:r w:rsidR="00C663B9">
        <w:rPr>
          <w:rFonts w:ascii="Arial" w:hAnsi="Arial" w:cs="Arial"/>
        </w:rPr>
        <w:t xml:space="preserve">Airfoil </w:t>
      </w:r>
      <w:r w:rsidR="00C663B9" w:rsidRPr="00945D48">
        <w:rPr>
          <w:rFonts w:ascii="Arial" w:hAnsi="Arial" w:cs="Arial"/>
        </w:rPr>
        <w:t>blades meeting the requirements of the latest edition of UL Standard 555S.</w:t>
      </w:r>
    </w:p>
    <w:p w14:paraId="7D1332C9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64903CB5" w14:textId="74B06622" w:rsidR="00C663B9" w:rsidRPr="00945D48" w:rsidRDefault="00C663B9" w:rsidP="00C663B9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Section– </w:t>
      </w:r>
      <w:r>
        <w:rPr>
          <w:rFonts w:ascii="Arial" w:hAnsi="Arial" w:cs="Arial"/>
        </w:rPr>
        <w:t xml:space="preserve">HVAC </w:t>
      </w:r>
      <w:r w:rsidRPr="00945D48">
        <w:rPr>
          <w:rFonts w:ascii="Arial" w:hAnsi="Arial" w:cs="Arial"/>
        </w:rPr>
        <w:t>Ducts</w:t>
      </w:r>
      <w:r>
        <w:rPr>
          <w:rFonts w:ascii="Arial" w:hAnsi="Arial" w:cs="Arial"/>
        </w:rPr>
        <w:t xml:space="preserve"> and Casings</w:t>
      </w:r>
      <w:r w:rsidRPr="00945D48">
        <w:rPr>
          <w:rFonts w:ascii="Arial" w:hAnsi="Arial" w:cs="Arial"/>
        </w:rPr>
        <w:t>.</w:t>
      </w:r>
    </w:p>
    <w:p w14:paraId="0C75D6FB" w14:textId="2621A105" w:rsidR="00C663B9" w:rsidRPr="00945D48" w:rsidRDefault="00C663B9" w:rsidP="00C663B9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Section – Actuators</w:t>
      </w:r>
      <w:r>
        <w:rPr>
          <w:rFonts w:ascii="Arial" w:hAnsi="Arial" w:cs="Arial"/>
        </w:rPr>
        <w:t xml:space="preserve"> and Operators.</w:t>
      </w:r>
    </w:p>
    <w:p w14:paraId="1FC50BE4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6565DFD9" w14:textId="77777777" w:rsidR="00A72CDC" w:rsidRDefault="00A72CDC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aboratory </w:t>
      </w:r>
      <w:r w:rsidRPr="00945D48">
        <w:rPr>
          <w:rFonts w:ascii="Arial" w:hAnsi="Arial" w:cs="Arial"/>
        </w:rPr>
        <w:t xml:space="preserve">Test Methods for </w:t>
      </w:r>
      <w:r>
        <w:rPr>
          <w:rFonts w:ascii="Arial" w:hAnsi="Arial" w:cs="Arial"/>
        </w:rPr>
        <w:t>Testing Dampers for Ratings</w:t>
      </w:r>
      <w:r w:rsidRPr="00945D48">
        <w:rPr>
          <w:rFonts w:ascii="Arial" w:hAnsi="Arial" w:cs="Arial"/>
        </w:rPr>
        <w:t>.</w:t>
      </w:r>
    </w:p>
    <w:p w14:paraId="1049869D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66A4F812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61CDC0C6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A - Smoke-Control Systems.</w:t>
      </w:r>
    </w:p>
    <w:p w14:paraId="2D695DE6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2B – Smoke Control Systems in Atria, Covered Malls, and Large Areas.</w:t>
      </w:r>
    </w:p>
    <w:p w14:paraId="3E43FE99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5B1961BD" w14:textId="77777777" w:rsidR="00C663B9" w:rsidRPr="00945D48" w:rsidRDefault="00C663B9" w:rsidP="00C663B9">
      <w:pPr>
        <w:numPr>
          <w:ilvl w:val="0"/>
          <w:numId w:val="2"/>
        </w:numPr>
        <w:tabs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UL 555S - Standard for Safety; Leakage Rated Dampers for Use in Smoke Control Systems. </w:t>
      </w:r>
    </w:p>
    <w:p w14:paraId="77C76C58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38946042" w14:textId="4FFCE96E" w:rsidR="00C663B9" w:rsidRPr="00945D48" w:rsidRDefault="00C663B9" w:rsidP="00C663B9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Submittal </w:t>
      </w:r>
      <w:r w:rsidR="00837412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2F3D9A38" w14:textId="77777777" w:rsidR="00C663B9" w:rsidRPr="00945D48" w:rsidRDefault="00C663B9" w:rsidP="00C663B9">
      <w:pPr>
        <w:numPr>
          <w:ilvl w:val="0"/>
          <w:numId w:val="3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695232CE" w14:textId="77777777" w:rsidR="00C663B9" w:rsidRPr="00945D48" w:rsidRDefault="00C663B9" w:rsidP="00C663B9">
      <w:pPr>
        <w:numPr>
          <w:ilvl w:val="1"/>
          <w:numId w:val="3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</w:t>
      </w:r>
      <w:r>
        <w:rPr>
          <w:rFonts w:ascii="Arial" w:hAnsi="Arial" w:cs="Arial"/>
        </w:rPr>
        <w:t xml:space="preserve">fire resistance, </w:t>
      </w:r>
      <w:r w:rsidRPr="00945D48">
        <w:rPr>
          <w:rFonts w:ascii="Arial" w:hAnsi="Arial" w:cs="Arial"/>
        </w:rPr>
        <w:t xml:space="preserve">leakage, </w:t>
      </w:r>
      <w:r>
        <w:rPr>
          <w:rFonts w:ascii="Arial" w:hAnsi="Arial" w:cs="Arial"/>
        </w:rPr>
        <w:t xml:space="preserve">velocity, differential </w:t>
      </w:r>
      <w:r w:rsidRPr="00945D48">
        <w:rPr>
          <w:rFonts w:ascii="Arial" w:hAnsi="Arial" w:cs="Arial"/>
        </w:rPr>
        <w:t>pressure</w:t>
      </w:r>
      <w:r>
        <w:rPr>
          <w:rFonts w:ascii="Arial" w:hAnsi="Arial" w:cs="Arial"/>
        </w:rPr>
        <w:t>, and elevated temperature</w:t>
      </w:r>
      <w:r w:rsidRPr="00945D48">
        <w:rPr>
          <w:rFonts w:ascii="Arial" w:hAnsi="Arial" w:cs="Arial"/>
        </w:rPr>
        <w:t>.</w:t>
      </w:r>
    </w:p>
    <w:p w14:paraId="1173E839" w14:textId="77777777" w:rsidR="00C663B9" w:rsidRPr="00945D48" w:rsidRDefault="00C663B9" w:rsidP="00C663B9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26A08EF4" w14:textId="2EAE101A" w:rsidR="00C663B9" w:rsidRPr="00945D48" w:rsidRDefault="00C663B9" w:rsidP="00C663B9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7898DB9D" w14:textId="77777777" w:rsidR="00C663B9" w:rsidRDefault="00C663B9" w:rsidP="00C663B9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clude damper pressure drop data based on tests and procedures performed in accordance with AMCA 500</w:t>
      </w:r>
      <w:r>
        <w:rPr>
          <w:rFonts w:ascii="Arial" w:hAnsi="Arial" w:cs="Arial"/>
        </w:rPr>
        <w:t>-D</w:t>
      </w:r>
      <w:r w:rsidRPr="00945D48">
        <w:rPr>
          <w:rFonts w:ascii="Arial" w:hAnsi="Arial" w:cs="Arial"/>
        </w:rPr>
        <w:t>.</w:t>
      </w:r>
    </w:p>
    <w:p w14:paraId="1B2DFFFD" w14:textId="77777777" w:rsidR="00C663B9" w:rsidRPr="00945D48" w:rsidRDefault="00C663B9" w:rsidP="00C663B9">
      <w:pPr>
        <w:numPr>
          <w:ilvl w:val="1"/>
          <w:numId w:val="3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4EC23A64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QUALITY ASSURANCE</w:t>
      </w:r>
    </w:p>
    <w:p w14:paraId="0C46F1FC" w14:textId="2DE3A6CF" w:rsidR="003B2E83" w:rsidRDefault="003B2E83" w:rsidP="003B2E83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 w:rsidR="00837412">
        <w:rPr>
          <w:rFonts w:ascii="Arial" w:hAnsi="Arial" w:cs="Arial"/>
        </w:rPr>
        <w:t>1</w:t>
      </w:r>
      <w:r w:rsidRPr="00837412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18BE1A5B" w14:textId="51B5C8C9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ance with the latest UL-555S requirements</w:t>
      </w:r>
    </w:p>
    <w:p w14:paraId="5005C550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086F6702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 pressure drop ratings shall be based on tests and procedures performed in accordance with AMCA 50</w:t>
      </w:r>
      <w:r>
        <w:rPr>
          <w:rFonts w:ascii="Arial" w:hAnsi="Arial" w:cs="Arial"/>
        </w:rPr>
        <w:t>0-D.</w:t>
      </w:r>
    </w:p>
    <w:p w14:paraId="34CF5C25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120EB58F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5957F8AD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1EEBFADD" w14:textId="77777777" w:rsidR="00C663B9" w:rsidRPr="00945D4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  Do not lift damper by blades, actuator, or jackshaft.  Protect materials and finishes during handling and installation to prevent damage.</w:t>
      </w:r>
    </w:p>
    <w:p w14:paraId="5E03A6FB" w14:textId="77777777" w:rsidR="00C663B9" w:rsidRPr="00945D48" w:rsidRDefault="00C663B9" w:rsidP="00C663B9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4D29DBF3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55D7AACC" w14:textId="1B72FEDF" w:rsidR="00BB3C44" w:rsidRPr="00837412" w:rsidRDefault="002D0A5C" w:rsidP="00BB3C44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BB3C44" w:rsidRPr="00837412">
        <w:rPr>
          <w:rFonts w:ascii="Arial" w:hAnsi="Arial" w:cs="Arial"/>
        </w:rPr>
        <w:t>moke dampers with Airfoil blades shall be in compliance</w:t>
      </w:r>
      <w:bookmarkStart w:id="0" w:name="_Hlk76888035"/>
      <w:r w:rsidR="00BB3C44" w:rsidRPr="00837412">
        <w:rPr>
          <w:rFonts w:ascii="Arial" w:hAnsi="Arial" w:cs="Arial"/>
        </w:rPr>
        <w:t xml:space="preserve"> </w:t>
      </w:r>
      <w:bookmarkStart w:id="1" w:name="_Hlk76888088"/>
      <w:r w:rsidR="00BB3C44" w:rsidRPr="00837412">
        <w:rPr>
          <w:rFonts w:ascii="Arial" w:hAnsi="Arial" w:cs="Arial"/>
        </w:rPr>
        <w:t>and labelled to</w:t>
      </w:r>
      <w:bookmarkEnd w:id="1"/>
      <w:r w:rsidR="00BB3C44" w:rsidRPr="00837412">
        <w:rPr>
          <w:rFonts w:ascii="Arial" w:hAnsi="Arial" w:cs="Arial"/>
        </w:rPr>
        <w:t xml:space="preserve"> </w:t>
      </w:r>
      <w:bookmarkEnd w:id="0"/>
      <w:r w:rsidR="00BB3C44" w:rsidRPr="00837412">
        <w:rPr>
          <w:rFonts w:ascii="Arial" w:hAnsi="Arial" w:cs="Arial"/>
        </w:rPr>
        <w:t>UL-555S standard with the specific model reflecting on the UL certificate of the supplier</w:t>
      </w:r>
      <w:bookmarkStart w:id="2" w:name="_Hlk83217927"/>
      <w:r w:rsidR="00407921">
        <w:rPr>
          <w:rFonts w:ascii="Arial" w:hAnsi="Arial" w:cs="Arial"/>
        </w:rPr>
        <w:t>,</w:t>
      </w:r>
      <w:r w:rsidR="00407921" w:rsidRPr="00890C76">
        <w:rPr>
          <w:rFonts w:ascii="Arial" w:hAnsi="Arial" w:cs="Arial"/>
        </w:rPr>
        <w:t xml:space="preserve"> </w:t>
      </w:r>
      <w:r w:rsidR="00407921">
        <w:rPr>
          <w:rFonts w:ascii="Arial" w:hAnsi="Arial" w:cs="Arial"/>
        </w:rPr>
        <w:t xml:space="preserve">e.g., Central Ventilation Systems (R27700) </w:t>
      </w:r>
      <w:bookmarkEnd w:id="2"/>
      <w:r w:rsidR="00BB3C44" w:rsidRPr="00837412">
        <w:rPr>
          <w:rFonts w:ascii="Arial" w:hAnsi="Arial" w:cs="Arial"/>
        </w:rPr>
        <w:t xml:space="preserve">and approved by Civil Defense. </w:t>
      </w:r>
    </w:p>
    <w:p w14:paraId="2FBA3F21" w14:textId="78AD189F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MOKE DAMPERS</w:t>
      </w:r>
    </w:p>
    <w:p w14:paraId="1714A2C4" w14:textId="3D90D7A1" w:rsidR="00C663B9" w:rsidRPr="008A4951" w:rsidRDefault="00C663B9" w:rsidP="00C663B9">
      <w:pPr>
        <w:pStyle w:val="PR1"/>
        <w:rPr>
          <w:rFonts w:ascii="Arial" w:hAnsi="Arial" w:cs="Arial"/>
        </w:rPr>
      </w:pPr>
      <w:r w:rsidRPr="008A4951">
        <w:rPr>
          <w:rFonts w:ascii="Arial" w:hAnsi="Arial" w:cs="Arial"/>
        </w:rPr>
        <w:t xml:space="preserve">Model:  </w:t>
      </w:r>
      <w:r w:rsidR="00286D04" w:rsidRPr="008A4951">
        <w:rPr>
          <w:rFonts w:ascii="Arial" w:hAnsi="Arial" w:cs="Arial"/>
        </w:rPr>
        <w:t>S</w:t>
      </w:r>
      <w:r w:rsidRPr="008A4951">
        <w:rPr>
          <w:rFonts w:ascii="Arial" w:hAnsi="Arial" w:cs="Arial"/>
        </w:rPr>
        <w:t>SD-AF-2</w:t>
      </w:r>
      <w:r w:rsidR="00286D04" w:rsidRPr="008A4951">
        <w:rPr>
          <w:rFonts w:ascii="Arial" w:hAnsi="Arial" w:cs="Arial"/>
        </w:rPr>
        <w:t>0</w:t>
      </w:r>
      <w:r w:rsidRPr="008A4951">
        <w:rPr>
          <w:rFonts w:ascii="Arial" w:hAnsi="Arial" w:cs="Arial"/>
        </w:rPr>
        <w:t>x series smoke damper (“x” represents leakage class in that order).</w:t>
      </w:r>
    </w:p>
    <w:p w14:paraId="0DB50183" w14:textId="77777777" w:rsidR="00C663B9" w:rsidRPr="008A4951" w:rsidRDefault="00C663B9" w:rsidP="00C663B9">
      <w:pPr>
        <w:pStyle w:val="PR1"/>
        <w:rPr>
          <w:rFonts w:ascii="Arial" w:hAnsi="Arial" w:cs="Arial"/>
        </w:rPr>
      </w:pPr>
      <w:r w:rsidRPr="008A4951">
        <w:rPr>
          <w:rFonts w:ascii="Arial" w:hAnsi="Arial" w:cs="Arial"/>
        </w:rPr>
        <w:t>Ratings:</w:t>
      </w:r>
    </w:p>
    <w:p w14:paraId="0D77E9AD" w14:textId="77777777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Smoke Rating:  Leakage in accordance with UL-555S.</w:t>
      </w:r>
    </w:p>
    <w:p w14:paraId="2EDADE5D" w14:textId="5D9A2902" w:rsidR="00C663B9" w:rsidRDefault="00286D04" w:rsidP="00C663B9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C663B9">
        <w:rPr>
          <w:rFonts w:ascii="Arial" w:hAnsi="Arial" w:cs="Arial"/>
        </w:rPr>
        <w:t>SD-AF-2</w:t>
      </w:r>
      <w:r>
        <w:rPr>
          <w:rFonts w:ascii="Arial" w:hAnsi="Arial" w:cs="Arial"/>
        </w:rPr>
        <w:t>0</w:t>
      </w:r>
      <w:r w:rsidR="00C663B9">
        <w:rPr>
          <w:rFonts w:ascii="Arial" w:hAnsi="Arial" w:cs="Arial"/>
        </w:rPr>
        <w:t>1 – Leakage Class-1 (8 cfm/ft</w:t>
      </w:r>
      <w:r w:rsidR="00C663B9" w:rsidRPr="00717272">
        <w:rPr>
          <w:rFonts w:ascii="Arial" w:hAnsi="Arial" w:cs="Arial"/>
          <w:vertAlign w:val="superscript"/>
        </w:rPr>
        <w:t>2</w:t>
      </w:r>
      <w:r w:rsidR="00C663B9">
        <w:rPr>
          <w:rFonts w:ascii="Arial" w:hAnsi="Arial" w:cs="Arial"/>
        </w:rPr>
        <w:t xml:space="preserve"> (0.04 m</w:t>
      </w:r>
      <w:r w:rsidR="00C663B9" w:rsidRPr="00717272">
        <w:rPr>
          <w:rFonts w:ascii="Arial" w:hAnsi="Arial" w:cs="Arial"/>
          <w:vertAlign w:val="superscript"/>
        </w:rPr>
        <w:t>3</w:t>
      </w:r>
      <w:r w:rsidR="00C663B9">
        <w:rPr>
          <w:rFonts w:ascii="Arial" w:hAnsi="Arial" w:cs="Arial"/>
        </w:rPr>
        <w:t>/</w:t>
      </w:r>
      <w:r w:rsidR="00C663B9" w:rsidRPr="00FC67D7">
        <w:rPr>
          <w:rFonts w:ascii="Arial" w:hAnsi="Arial" w:cs="Arial"/>
        </w:rPr>
        <w:t xml:space="preserve"> </w:t>
      </w:r>
      <w:r w:rsidR="00C663B9">
        <w:rPr>
          <w:rFonts w:ascii="Arial" w:hAnsi="Arial" w:cs="Arial"/>
        </w:rPr>
        <w:t>s/m</w:t>
      </w:r>
      <w:r w:rsidR="00C663B9" w:rsidRPr="00FC67D7">
        <w:rPr>
          <w:rFonts w:ascii="Arial" w:hAnsi="Arial" w:cs="Arial"/>
          <w:vertAlign w:val="superscript"/>
        </w:rPr>
        <w:t>2</w:t>
      </w:r>
      <w:r w:rsidR="00C663B9">
        <w:rPr>
          <w:rFonts w:ascii="Arial" w:hAnsi="Arial" w:cs="Arial"/>
        </w:rPr>
        <w:t xml:space="preserve">) at 4 </w:t>
      </w:r>
      <w:proofErr w:type="spellStart"/>
      <w:r w:rsidR="00C663B9">
        <w:rPr>
          <w:rFonts w:ascii="Arial" w:hAnsi="Arial" w:cs="Arial"/>
        </w:rPr>
        <w:t>in.wg</w:t>
      </w:r>
      <w:proofErr w:type="spellEnd"/>
      <w:r w:rsidR="00C663B9">
        <w:rPr>
          <w:rFonts w:ascii="Arial" w:hAnsi="Arial" w:cs="Arial"/>
        </w:rPr>
        <w:t>. (1.0 kPa)</w:t>
      </w:r>
    </w:p>
    <w:p w14:paraId="1D9162BD" w14:textId="48B29FDF" w:rsidR="00C663B9" w:rsidRDefault="00286D04" w:rsidP="00C663B9">
      <w:pPr>
        <w:pStyle w:val="PR2"/>
        <w:numPr>
          <w:ilvl w:val="5"/>
          <w:numId w:val="5"/>
        </w:numPr>
        <w:tabs>
          <w:tab w:val="clear" w:pos="1224"/>
          <w:tab w:val="clear" w:pos="1440"/>
        </w:tabs>
        <w:spacing w:before="120"/>
        <w:ind w:left="189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C663B9">
        <w:rPr>
          <w:rFonts w:ascii="Arial" w:hAnsi="Arial" w:cs="Arial"/>
        </w:rPr>
        <w:t>SD-AF-2</w:t>
      </w:r>
      <w:r>
        <w:rPr>
          <w:rFonts w:ascii="Arial" w:hAnsi="Arial" w:cs="Arial"/>
        </w:rPr>
        <w:t>0</w:t>
      </w:r>
      <w:r w:rsidR="00C663B9">
        <w:rPr>
          <w:rFonts w:ascii="Arial" w:hAnsi="Arial" w:cs="Arial"/>
        </w:rPr>
        <w:t>2 – Leakage Class-2 (20 cfm/ft</w:t>
      </w:r>
      <w:r w:rsidR="00C663B9" w:rsidRPr="00717272">
        <w:rPr>
          <w:rFonts w:ascii="Arial" w:hAnsi="Arial" w:cs="Arial"/>
          <w:vertAlign w:val="superscript"/>
        </w:rPr>
        <w:t>2</w:t>
      </w:r>
      <w:r w:rsidR="00C663B9">
        <w:rPr>
          <w:rFonts w:ascii="Arial" w:hAnsi="Arial" w:cs="Arial"/>
        </w:rPr>
        <w:t xml:space="preserve"> (0.10 m</w:t>
      </w:r>
      <w:r w:rsidR="00C663B9" w:rsidRPr="00717272">
        <w:rPr>
          <w:rFonts w:ascii="Arial" w:hAnsi="Arial" w:cs="Arial"/>
          <w:vertAlign w:val="superscript"/>
        </w:rPr>
        <w:t>3</w:t>
      </w:r>
      <w:r w:rsidR="00C663B9">
        <w:rPr>
          <w:rFonts w:ascii="Arial" w:hAnsi="Arial" w:cs="Arial"/>
        </w:rPr>
        <w:t>/</w:t>
      </w:r>
      <w:r w:rsidR="00C663B9" w:rsidRPr="00FC67D7">
        <w:rPr>
          <w:rFonts w:ascii="Arial" w:hAnsi="Arial" w:cs="Arial"/>
        </w:rPr>
        <w:t xml:space="preserve"> </w:t>
      </w:r>
      <w:r w:rsidR="00C663B9">
        <w:rPr>
          <w:rFonts w:ascii="Arial" w:hAnsi="Arial" w:cs="Arial"/>
        </w:rPr>
        <w:t>s/m</w:t>
      </w:r>
      <w:r w:rsidR="00C663B9" w:rsidRPr="00FC67D7">
        <w:rPr>
          <w:rFonts w:ascii="Arial" w:hAnsi="Arial" w:cs="Arial"/>
          <w:vertAlign w:val="superscript"/>
        </w:rPr>
        <w:t>2</w:t>
      </w:r>
      <w:r w:rsidR="00C663B9">
        <w:rPr>
          <w:rFonts w:ascii="Arial" w:hAnsi="Arial" w:cs="Arial"/>
        </w:rPr>
        <w:t xml:space="preserve">) at 4 </w:t>
      </w:r>
      <w:proofErr w:type="spellStart"/>
      <w:r w:rsidR="00C663B9">
        <w:rPr>
          <w:rFonts w:ascii="Arial" w:hAnsi="Arial" w:cs="Arial"/>
        </w:rPr>
        <w:t>in.wg</w:t>
      </w:r>
      <w:proofErr w:type="spellEnd"/>
      <w:r w:rsidR="00C663B9">
        <w:rPr>
          <w:rFonts w:ascii="Arial" w:hAnsi="Arial" w:cs="Arial"/>
        </w:rPr>
        <w:t>. (1.0 kPa)</w:t>
      </w:r>
    </w:p>
    <w:p w14:paraId="17EBFCBB" w14:textId="28CAD23F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vated Temperature Rating: </w:t>
      </w:r>
      <w:r>
        <w:rPr>
          <w:rFonts w:ascii="Arial" w:hAnsi="Arial" w:cs="Arial"/>
        </w:rPr>
        <w:t>250</w:t>
      </w:r>
      <w:r w:rsidRPr="00945D48">
        <w:rPr>
          <w:rFonts w:ascii="Arial" w:hAnsi="Arial" w:cs="Arial"/>
        </w:rPr>
        <w:t>ºF</w:t>
      </w:r>
      <w:r>
        <w:rPr>
          <w:rFonts w:ascii="Arial" w:hAnsi="Arial" w:cs="Arial"/>
        </w:rPr>
        <w:t xml:space="preserve"> (121</w:t>
      </w:r>
      <w:r w:rsidRPr="00BE4065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ºC</w:t>
      </w:r>
      <w:r>
        <w:rPr>
          <w:rFonts w:ascii="Arial" w:hAnsi="Arial" w:cs="Arial"/>
        </w:rPr>
        <w:t>) or</w:t>
      </w:r>
      <w:r w:rsidRPr="00945D48">
        <w:rPr>
          <w:rFonts w:ascii="Arial" w:hAnsi="Arial" w:cs="Arial"/>
        </w:rPr>
        <w:t xml:space="preserve"> 350ºF (177 ºC)</w:t>
      </w:r>
    </w:p>
    <w:p w14:paraId="534B421D" w14:textId="0C7BB345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Air Flow Rating:  </w:t>
      </w:r>
      <w:r w:rsidR="00467ED3">
        <w:rPr>
          <w:rFonts w:ascii="Arial" w:hAnsi="Arial" w:cs="Arial"/>
        </w:rPr>
        <w:t>4</w:t>
      </w:r>
      <w:r w:rsidRPr="00945D48">
        <w:rPr>
          <w:rFonts w:ascii="Arial" w:hAnsi="Arial" w:cs="Arial"/>
        </w:rPr>
        <w:t>000 fpm (</w:t>
      </w:r>
      <w:r w:rsidR="00467ED3">
        <w:rPr>
          <w:rFonts w:ascii="Arial" w:hAnsi="Arial" w:cs="Arial"/>
        </w:rPr>
        <w:t>2</w:t>
      </w:r>
      <w:r w:rsidR="00BB3C44">
        <w:rPr>
          <w:rFonts w:ascii="Arial" w:hAnsi="Arial" w:cs="Arial"/>
        </w:rPr>
        <w:t>0</w:t>
      </w:r>
      <w:r w:rsidRPr="00945D48">
        <w:rPr>
          <w:rFonts w:ascii="Arial" w:hAnsi="Arial" w:cs="Arial"/>
        </w:rPr>
        <w:t>.</w:t>
      </w:r>
      <w:r w:rsidR="00467ED3">
        <w:rPr>
          <w:rFonts w:ascii="Arial" w:hAnsi="Arial" w:cs="Arial"/>
        </w:rPr>
        <w:t>4</w:t>
      </w:r>
      <w:r w:rsidRPr="00945D48">
        <w:rPr>
          <w:rFonts w:ascii="Arial" w:hAnsi="Arial" w:cs="Arial"/>
        </w:rPr>
        <w:t xml:space="preserve"> m/s)</w:t>
      </w:r>
    </w:p>
    <w:p w14:paraId="09342483" w14:textId="77777777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ifferential Pressure Rating:  4 </w:t>
      </w:r>
      <w:proofErr w:type="spellStart"/>
      <w:r w:rsidRPr="00945D48">
        <w:rPr>
          <w:rFonts w:ascii="Arial" w:hAnsi="Arial" w:cs="Arial"/>
        </w:rPr>
        <w:t>in.wg</w:t>
      </w:r>
      <w:proofErr w:type="spellEnd"/>
      <w:r w:rsidRPr="00945D48">
        <w:rPr>
          <w:rFonts w:ascii="Arial" w:hAnsi="Arial" w:cs="Arial"/>
        </w:rPr>
        <w:t>. (1.0 kPa)</w:t>
      </w:r>
    </w:p>
    <w:p w14:paraId="30695E21" w14:textId="77777777" w:rsidR="00C663B9" w:rsidRPr="008A4951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8A4951">
        <w:rPr>
          <w:rFonts w:ascii="Arial" w:hAnsi="Arial" w:cs="Arial"/>
        </w:rPr>
        <w:lastRenderedPageBreak/>
        <w:t>Construction:</w:t>
      </w:r>
    </w:p>
    <w:p w14:paraId="554CD5BA" w14:textId="316B7EC0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78475A">
        <w:rPr>
          <w:rFonts w:ascii="Arial" w:hAnsi="Arial" w:cs="Arial"/>
          <w:u w:val="single"/>
        </w:rPr>
        <w:t>Frame:</w:t>
      </w:r>
      <w:r w:rsidRPr="00945D48">
        <w:rPr>
          <w:rFonts w:ascii="Arial" w:hAnsi="Arial" w:cs="Arial"/>
        </w:rPr>
        <w:t xml:space="preserve">  </w:t>
      </w:r>
      <w:r w:rsidRPr="00A06505">
        <w:rPr>
          <w:rFonts w:ascii="Arial" w:hAnsi="Arial" w:cs="Arial"/>
        </w:rPr>
        <w:t>20</w:t>
      </w:r>
      <w:r w:rsidR="008A13DD">
        <w:rPr>
          <w:rFonts w:ascii="Arial" w:hAnsi="Arial" w:cs="Arial"/>
        </w:rPr>
        <w:t>-g</w:t>
      </w:r>
      <w:r w:rsidRPr="00A06505">
        <w:rPr>
          <w:rFonts w:ascii="Arial" w:hAnsi="Arial" w:cs="Arial"/>
        </w:rPr>
        <w:t>auge (1</w:t>
      </w:r>
      <w:r>
        <w:rPr>
          <w:rFonts w:ascii="Arial" w:hAnsi="Arial" w:cs="Arial"/>
        </w:rPr>
        <w:t>mm) Galvanized</w:t>
      </w:r>
      <w:r w:rsidRPr="00A06505">
        <w:rPr>
          <w:rFonts w:ascii="Arial" w:hAnsi="Arial" w:cs="Arial"/>
        </w:rPr>
        <w:t xml:space="preserve"> Roll</w:t>
      </w:r>
      <w:r>
        <w:rPr>
          <w:rFonts w:ascii="Arial" w:hAnsi="Arial" w:cs="Arial"/>
        </w:rPr>
        <w:t xml:space="preserve"> </w:t>
      </w:r>
      <w:r w:rsidRPr="00A06505">
        <w:rPr>
          <w:rFonts w:ascii="Arial" w:hAnsi="Arial" w:cs="Arial"/>
        </w:rPr>
        <w:t>Formed Steel hat section w/ staked corners for integral bracing</w:t>
      </w:r>
      <w:r w:rsidRPr="00945D48">
        <w:rPr>
          <w:rFonts w:ascii="Arial" w:hAnsi="Arial" w:cs="Arial"/>
        </w:rPr>
        <w:t xml:space="preserve">.  Low profile head and sill on </w:t>
      </w:r>
      <w:r>
        <w:rPr>
          <w:rFonts w:ascii="Arial" w:hAnsi="Arial" w:cs="Arial"/>
        </w:rPr>
        <w:t>17</w:t>
      </w:r>
      <w:r w:rsidR="008A13DD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 xml:space="preserve">inches </w:t>
      </w:r>
      <w:r w:rsidR="00E90529" w:rsidRPr="00945D48">
        <w:rPr>
          <w:rFonts w:ascii="Arial" w:hAnsi="Arial" w:cs="Arial"/>
        </w:rPr>
        <w:t>(</w:t>
      </w:r>
      <w:r w:rsidR="00E90529">
        <w:rPr>
          <w:rFonts w:ascii="Arial" w:hAnsi="Arial" w:cs="Arial"/>
        </w:rPr>
        <w:t xml:space="preserve">432 mm) </w:t>
      </w:r>
      <w:r>
        <w:rPr>
          <w:rFonts w:ascii="Arial" w:hAnsi="Arial" w:cs="Arial"/>
        </w:rPr>
        <w:t>high and shorter</w:t>
      </w:r>
      <w:r w:rsidRPr="00945D48">
        <w:rPr>
          <w:rFonts w:ascii="Arial" w:hAnsi="Arial" w:cs="Arial"/>
        </w:rPr>
        <w:t>.</w:t>
      </w:r>
    </w:p>
    <w:p w14:paraId="7FB0342E" w14:textId="03EA5449" w:rsidR="00C663B9" w:rsidRDefault="00C663B9" w:rsidP="00C663B9">
      <w:pPr>
        <w:pStyle w:val="PR2"/>
        <w:spacing w:before="120"/>
        <w:rPr>
          <w:rFonts w:ascii="Arial" w:hAnsi="Arial" w:cs="Arial"/>
        </w:rPr>
      </w:pPr>
      <w:r w:rsidRPr="00C663B9">
        <w:rPr>
          <w:rFonts w:ascii="Arial" w:hAnsi="Arial" w:cs="Arial"/>
          <w:u w:val="single"/>
        </w:rPr>
        <w:t>Blades</w:t>
      </w:r>
      <w:r w:rsidRPr="00C663B9">
        <w:rPr>
          <w:rFonts w:ascii="Arial" w:hAnsi="Arial" w:cs="Arial"/>
        </w:rPr>
        <w:t>:  Airfoil-shaped, double skin galvanized steel mechanically fastened to form equivalent to 1</w:t>
      </w:r>
      <w:r w:rsidR="00317ED6">
        <w:rPr>
          <w:rFonts w:ascii="Arial" w:hAnsi="Arial" w:cs="Arial"/>
        </w:rPr>
        <w:t>6-g</w:t>
      </w:r>
      <w:r w:rsidRPr="00C663B9">
        <w:rPr>
          <w:rFonts w:ascii="Arial" w:hAnsi="Arial" w:cs="Arial"/>
        </w:rPr>
        <w:t xml:space="preserve">auge </w:t>
      </w:r>
      <w:r w:rsidR="00317ED6">
        <w:rPr>
          <w:rFonts w:ascii="Arial" w:hAnsi="Arial" w:cs="Arial"/>
        </w:rPr>
        <w:t>s</w:t>
      </w:r>
      <w:r w:rsidRPr="00C663B9">
        <w:rPr>
          <w:rFonts w:ascii="Arial" w:hAnsi="Arial" w:cs="Arial"/>
        </w:rPr>
        <w:t>teel</w:t>
      </w:r>
      <w:r w:rsidR="00470945">
        <w:rPr>
          <w:rFonts w:ascii="Arial" w:hAnsi="Arial" w:cs="Arial"/>
        </w:rPr>
        <w:t>.</w:t>
      </w:r>
    </w:p>
    <w:p w14:paraId="25CED355" w14:textId="77777777" w:rsidR="00C663B9" w:rsidRPr="00C663B9" w:rsidRDefault="00C663B9" w:rsidP="00C663B9">
      <w:pPr>
        <w:pStyle w:val="PR2"/>
        <w:spacing w:before="120"/>
        <w:rPr>
          <w:rFonts w:ascii="Arial" w:hAnsi="Arial" w:cs="Arial"/>
        </w:rPr>
      </w:pPr>
      <w:r w:rsidRPr="00C663B9">
        <w:rPr>
          <w:rFonts w:ascii="Arial" w:hAnsi="Arial" w:cs="Arial"/>
          <w:u w:val="single"/>
        </w:rPr>
        <w:t>Blade Seals:</w:t>
      </w:r>
      <w:r w:rsidRPr="00C663B9">
        <w:rPr>
          <w:rFonts w:ascii="Arial" w:hAnsi="Arial" w:cs="Arial"/>
        </w:rPr>
        <w:t xml:space="preserve">  Silicone rubber permanently bonded to blade.</w:t>
      </w:r>
    </w:p>
    <w:p w14:paraId="0A8E18DB" w14:textId="77777777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Jamb Seals</w:t>
      </w:r>
      <w:r w:rsidRPr="00945D48">
        <w:rPr>
          <w:rFonts w:ascii="Arial" w:hAnsi="Arial" w:cs="Arial"/>
        </w:rPr>
        <w:t>:  Stainless steel, flexible metal compression type.</w:t>
      </w:r>
    </w:p>
    <w:p w14:paraId="085C4D26" w14:textId="77777777" w:rsidR="00C663B9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xl</w:t>
      </w:r>
      <w:r>
        <w:rPr>
          <w:rFonts w:ascii="Arial" w:hAnsi="Arial" w:cs="Arial"/>
          <w:u w:val="single"/>
        </w:rPr>
        <w:t>e Bearings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 xml:space="preserve">Bronze </w:t>
      </w:r>
      <w:proofErr w:type="spellStart"/>
      <w:r>
        <w:rPr>
          <w:rFonts w:ascii="Arial" w:hAnsi="Arial" w:cs="Arial"/>
        </w:rPr>
        <w:t>oilite</w:t>
      </w:r>
      <w:proofErr w:type="spellEnd"/>
      <w:r>
        <w:rPr>
          <w:rFonts w:ascii="Arial" w:hAnsi="Arial" w:cs="Arial"/>
        </w:rPr>
        <w:t xml:space="preserve"> press fit into frame.</w:t>
      </w:r>
    </w:p>
    <w:p w14:paraId="189305BC" w14:textId="77777777" w:rsidR="001B39E3" w:rsidRDefault="00C663B9" w:rsidP="001B39E3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Axle Material</w:t>
      </w:r>
      <w:r w:rsidRPr="00A0650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Plated steel.</w:t>
      </w:r>
      <w:r w:rsidR="001B39E3">
        <w:rPr>
          <w:rFonts w:ascii="Arial" w:hAnsi="Arial" w:cs="Arial"/>
        </w:rPr>
        <w:t xml:space="preserve"> </w:t>
      </w:r>
    </w:p>
    <w:p w14:paraId="4D5428B2" w14:textId="5B02E188" w:rsidR="001B39E3" w:rsidRPr="00A06505" w:rsidRDefault="001B39E3" w:rsidP="001B39E3">
      <w:pPr>
        <w:pStyle w:val="PR2"/>
        <w:spacing w:before="120"/>
        <w:rPr>
          <w:rFonts w:ascii="Arial" w:hAnsi="Arial" w:cs="Arial"/>
        </w:rPr>
      </w:pPr>
      <w:r w:rsidRPr="001B39E3">
        <w:rPr>
          <w:rFonts w:ascii="Arial" w:hAnsi="Arial" w:cs="Arial"/>
          <w:u w:val="single"/>
        </w:rPr>
        <w:t>Drive</w:t>
      </w:r>
      <w:r>
        <w:rPr>
          <w:rFonts w:ascii="Arial" w:hAnsi="Arial" w:cs="Arial"/>
          <w:u w:val="single"/>
        </w:rPr>
        <w:t xml:space="preserve"> Shaft (Jackshaft):</w:t>
      </w:r>
      <w:r>
        <w:rPr>
          <w:rFonts w:ascii="Arial" w:hAnsi="Arial" w:cs="Arial"/>
        </w:rPr>
        <w:t xml:space="preserve"> ½ inch. (12.7 mm) diameter, plated steel</w:t>
      </w:r>
    </w:p>
    <w:p w14:paraId="532A0C6F" w14:textId="77777777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Linkag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Plated steel, c</w:t>
      </w:r>
      <w:r w:rsidRPr="00945D48">
        <w:rPr>
          <w:rFonts w:ascii="Arial" w:hAnsi="Arial" w:cs="Arial"/>
        </w:rPr>
        <w:t>oncealed in frame.</w:t>
      </w:r>
    </w:p>
    <w:p w14:paraId="44CB681E" w14:textId="2303B67D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Mounting</w:t>
      </w:r>
      <w:r w:rsidRPr="00945D48">
        <w:rPr>
          <w:rFonts w:ascii="Arial" w:hAnsi="Arial" w:cs="Arial"/>
        </w:rPr>
        <w:t>:  Vertical</w:t>
      </w:r>
      <w:r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or Horizontal</w:t>
      </w:r>
    </w:p>
    <w:p w14:paraId="4A661DE4" w14:textId="5D64FC96" w:rsidR="00C663B9" w:rsidRPr="00945D48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leeve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>Standard 1</w:t>
      </w:r>
      <w:r w:rsidRPr="00945D48">
        <w:rPr>
          <w:rFonts w:ascii="Arial" w:hAnsi="Arial" w:cs="Arial"/>
        </w:rPr>
        <w:t>6</w:t>
      </w:r>
      <w:r w:rsidR="008A13DD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inches long x 20</w:t>
      </w:r>
      <w:r w:rsidR="008A13DD">
        <w:rPr>
          <w:rFonts w:ascii="Arial" w:hAnsi="Arial" w:cs="Arial"/>
        </w:rPr>
        <w:t>-</w:t>
      </w:r>
      <w:r w:rsidRPr="00945D48">
        <w:rPr>
          <w:rFonts w:ascii="Arial" w:hAnsi="Arial" w:cs="Arial"/>
        </w:rPr>
        <w:t>gauge (406mm x 1.0mm)</w:t>
      </w:r>
      <w:r>
        <w:rPr>
          <w:rFonts w:ascii="Arial" w:hAnsi="Arial" w:cs="Arial"/>
        </w:rPr>
        <w:t>, factory installed</w:t>
      </w:r>
      <w:r w:rsidRPr="00945D48">
        <w:rPr>
          <w:rFonts w:ascii="Arial" w:hAnsi="Arial" w:cs="Arial"/>
        </w:rPr>
        <w:t>.</w:t>
      </w:r>
    </w:p>
    <w:p w14:paraId="4A95893F" w14:textId="06EDEFC1" w:rsidR="00C663B9" w:rsidRDefault="00C663B9" w:rsidP="00C663B9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Actuator</w:t>
      </w:r>
      <w:r w:rsidRPr="00945D48">
        <w:rPr>
          <w:rFonts w:ascii="Arial" w:hAnsi="Arial" w:cs="Arial"/>
        </w:rPr>
        <w:t xml:space="preserve">:  </w:t>
      </w:r>
    </w:p>
    <w:p w14:paraId="3C3B219C" w14:textId="77777777" w:rsidR="00C663B9" w:rsidRPr="00945D48" w:rsidRDefault="00C663B9" w:rsidP="00C663B9">
      <w:pPr>
        <w:pStyle w:val="PR3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Type:</w:t>
      </w:r>
    </w:p>
    <w:p w14:paraId="65DDEEB8" w14:textId="40DF128E" w:rsidR="00C663B9" w:rsidRPr="00945D48" w:rsidRDefault="00C663B9" w:rsidP="00C663B9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4V, </w:t>
      </w:r>
      <w:r w:rsidR="00E90529">
        <w:rPr>
          <w:rFonts w:ascii="Arial" w:hAnsi="Arial" w:cs="Arial"/>
        </w:rPr>
        <w:t>50/</w:t>
      </w:r>
      <w:r w:rsidRPr="00945D48">
        <w:rPr>
          <w:rFonts w:ascii="Arial" w:hAnsi="Arial" w:cs="Arial"/>
        </w:rPr>
        <w:t>60 Hz, two-position, fail close.</w:t>
      </w:r>
    </w:p>
    <w:p w14:paraId="0E1C072D" w14:textId="509C26E3" w:rsidR="00C663B9" w:rsidRDefault="00C663B9" w:rsidP="00C663B9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>Electric 230 V, 50/60 Hz, two-position, fail close.</w:t>
      </w:r>
    </w:p>
    <w:p w14:paraId="5B876BD8" w14:textId="7885EEC4" w:rsidR="00E90529" w:rsidRPr="00945D48" w:rsidRDefault="00E90529" w:rsidP="00E90529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4V, </w:t>
      </w:r>
      <w:r>
        <w:rPr>
          <w:rFonts w:ascii="Arial" w:hAnsi="Arial" w:cs="Arial"/>
        </w:rPr>
        <w:t>50/</w:t>
      </w:r>
      <w:r w:rsidRPr="00945D48">
        <w:rPr>
          <w:rFonts w:ascii="Arial" w:hAnsi="Arial" w:cs="Arial"/>
        </w:rPr>
        <w:t xml:space="preserve">60 Hz, </w:t>
      </w:r>
      <w:r>
        <w:rPr>
          <w:rFonts w:ascii="Arial" w:hAnsi="Arial" w:cs="Arial"/>
        </w:rPr>
        <w:t>modulating</w:t>
      </w:r>
      <w:r w:rsidRPr="00945D48">
        <w:rPr>
          <w:rFonts w:ascii="Arial" w:hAnsi="Arial" w:cs="Arial"/>
        </w:rPr>
        <w:t>, fail close.</w:t>
      </w:r>
    </w:p>
    <w:p w14:paraId="118CA44A" w14:textId="025F8C3C" w:rsidR="00E90529" w:rsidRPr="00E90529" w:rsidRDefault="00E90529" w:rsidP="00E90529">
      <w:pPr>
        <w:pStyle w:val="PR3"/>
        <w:numPr>
          <w:ilvl w:val="6"/>
          <w:numId w:val="7"/>
        </w:numPr>
        <w:tabs>
          <w:tab w:val="clear" w:pos="1800"/>
          <w:tab w:val="clear" w:pos="2016"/>
        </w:tabs>
        <w:ind w:left="23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Electric 230 V, 50/60 Hz, </w:t>
      </w:r>
      <w:r>
        <w:rPr>
          <w:rFonts w:ascii="Arial" w:hAnsi="Arial" w:cs="Arial"/>
        </w:rPr>
        <w:t>modulating</w:t>
      </w:r>
      <w:r w:rsidRPr="00945D48">
        <w:rPr>
          <w:rFonts w:ascii="Arial" w:hAnsi="Arial" w:cs="Arial"/>
        </w:rPr>
        <w:t>, fail close.</w:t>
      </w:r>
    </w:p>
    <w:p w14:paraId="24209C74" w14:textId="77777777" w:rsidR="00C663B9" w:rsidRPr="00945D48" w:rsidRDefault="00C663B9" w:rsidP="00C663B9">
      <w:pPr>
        <w:pStyle w:val="PR3"/>
        <w:rPr>
          <w:rFonts w:ascii="Arial" w:hAnsi="Arial" w:cs="Arial"/>
        </w:rPr>
      </w:pPr>
      <w:r w:rsidRPr="00945D48">
        <w:rPr>
          <w:rFonts w:ascii="Arial" w:hAnsi="Arial" w:cs="Arial"/>
        </w:rPr>
        <w:t>Mounting:</w:t>
      </w:r>
    </w:p>
    <w:p w14:paraId="121EE68F" w14:textId="77777777" w:rsidR="00C663B9" w:rsidRPr="00945D48" w:rsidRDefault="00C663B9" w:rsidP="00C663B9">
      <w:pPr>
        <w:pStyle w:val="PR4"/>
        <w:numPr>
          <w:ilvl w:val="7"/>
          <w:numId w:val="8"/>
        </w:numPr>
        <w:tabs>
          <w:tab w:val="clear" w:pos="2592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External.</w:t>
      </w:r>
    </w:p>
    <w:p w14:paraId="467FBC50" w14:textId="77777777" w:rsidR="00C663B9" w:rsidRPr="00945D48" w:rsidRDefault="00C663B9" w:rsidP="00C663B9">
      <w:pPr>
        <w:pStyle w:val="PR4"/>
        <w:numPr>
          <w:ilvl w:val="7"/>
          <w:numId w:val="8"/>
        </w:numPr>
        <w:rPr>
          <w:rFonts w:ascii="Arial" w:hAnsi="Arial" w:cs="Arial"/>
        </w:rPr>
      </w:pPr>
      <w:r w:rsidRPr="00945D48">
        <w:rPr>
          <w:rFonts w:ascii="Arial" w:hAnsi="Arial" w:cs="Arial"/>
        </w:rPr>
        <w:t>Internal.</w:t>
      </w:r>
    </w:p>
    <w:p w14:paraId="2D682407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Accessories:</w:t>
      </w:r>
    </w:p>
    <w:p w14:paraId="7E65D474" w14:textId="77777777" w:rsidR="00C663B9" w:rsidRDefault="00C663B9" w:rsidP="00E90529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 Package for damper open or closed indication:</w:t>
      </w:r>
    </w:p>
    <w:p w14:paraId="56513CB1" w14:textId="7F655076" w:rsidR="00C663B9" w:rsidRDefault="00C663B9" w:rsidP="00C663B9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Dual Position Indicator Switch Package:  Shall connect directly to the </w:t>
      </w:r>
      <w:r>
        <w:rPr>
          <w:rFonts w:ascii="Arial" w:hAnsi="Arial" w:cs="Arial"/>
        </w:rPr>
        <w:t xml:space="preserve">jackshaft </w:t>
      </w:r>
      <w:r w:rsidRPr="00945D48">
        <w:rPr>
          <w:rFonts w:ascii="Arial" w:hAnsi="Arial" w:cs="Arial"/>
        </w:rPr>
        <w:t>and provide full open and full closed blade indication to a remote location.</w:t>
      </w:r>
    </w:p>
    <w:p w14:paraId="05923F40" w14:textId="50D47304" w:rsidR="00C663B9" w:rsidRPr="00945D48" w:rsidRDefault="00C663B9" w:rsidP="00C663B9">
      <w:pPr>
        <w:numPr>
          <w:ilvl w:val="1"/>
          <w:numId w:val="13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xiliary switches to be provided internal to the actuator (recommended)</w:t>
      </w:r>
    </w:p>
    <w:p w14:paraId="569131C5" w14:textId="3FC88EFB" w:rsidR="00C663B9" w:rsidRDefault="00C663B9" w:rsidP="00E90529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bookmarkStart w:id="3" w:name="_Hlk83218777"/>
      <w:r w:rsidRPr="00945D48">
        <w:rPr>
          <w:rFonts w:ascii="Arial" w:hAnsi="Arial" w:cs="Arial"/>
        </w:rPr>
        <w:t>Duct Smoke Detector:  Factory mounted in the damper sleeve with interconnecting wiring from the damper actuator to the smoke detector enabling a single power connection point for easy field wiring.</w:t>
      </w:r>
      <w:r>
        <w:rPr>
          <w:rFonts w:ascii="Arial" w:hAnsi="Arial" w:cs="Arial"/>
        </w:rPr>
        <w:t xml:space="preserve"> Shall be shipped loose when damper is smaller than 12x10.</w:t>
      </w:r>
    </w:p>
    <w:bookmarkEnd w:id="3"/>
    <w:p w14:paraId="1B2F4343" w14:textId="2A820F03" w:rsidR="00671466" w:rsidRDefault="00671466" w:rsidP="00E90529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mentary test switch</w:t>
      </w:r>
    </w:p>
    <w:p w14:paraId="7F341C01" w14:textId="77777777" w:rsidR="00C663B9" w:rsidRPr="00E90529" w:rsidRDefault="00C663B9" w:rsidP="00E90529">
      <w:pPr>
        <w:numPr>
          <w:ilvl w:val="0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E90529">
        <w:rPr>
          <w:rFonts w:ascii="Arial" w:hAnsi="Arial" w:cs="Arial"/>
        </w:rPr>
        <w:t>Retaining Angles</w:t>
      </w:r>
    </w:p>
    <w:p w14:paraId="61B6FB88" w14:textId="77777777" w:rsidR="00C663B9" w:rsidRPr="00E90529" w:rsidRDefault="00C663B9" w:rsidP="00E90529">
      <w:pPr>
        <w:numPr>
          <w:ilvl w:val="1"/>
          <w:numId w:val="15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E90529">
        <w:rPr>
          <w:rFonts w:ascii="Arial" w:hAnsi="Arial" w:cs="Arial"/>
        </w:rPr>
        <w:t>Model:</w:t>
      </w:r>
    </w:p>
    <w:p w14:paraId="43DC6DEB" w14:textId="77777777" w:rsidR="00C663B9" w:rsidRPr="00E90529" w:rsidRDefault="00C663B9" w:rsidP="00C663B9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E90529">
        <w:rPr>
          <w:rFonts w:ascii="Arial" w:hAnsi="Arial" w:cs="Arial"/>
        </w:rPr>
        <w:t>Provided in field</w:t>
      </w:r>
    </w:p>
    <w:p w14:paraId="7A719E38" w14:textId="016A35DA" w:rsidR="00C663B9" w:rsidRPr="00E90529" w:rsidRDefault="00C663B9" w:rsidP="00C663B9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E90529">
        <w:rPr>
          <w:rFonts w:ascii="Arial" w:hAnsi="Arial" w:cs="Arial"/>
        </w:rPr>
        <w:t>1 sided - frame retaining angles 1 ½ x 1 ½ inches x 16 gauge (38 x 38 x 1.</w:t>
      </w:r>
      <w:r w:rsidR="002A41D3">
        <w:rPr>
          <w:rFonts w:ascii="Arial" w:hAnsi="Arial" w:cs="Arial"/>
        </w:rPr>
        <w:t>5</w:t>
      </w:r>
      <w:r w:rsidRPr="00E90529">
        <w:rPr>
          <w:rFonts w:ascii="Arial" w:hAnsi="Arial" w:cs="Arial"/>
        </w:rPr>
        <w:t xml:space="preserve"> mm)</w:t>
      </w:r>
    </w:p>
    <w:p w14:paraId="73CFBFFA" w14:textId="3659DA73" w:rsidR="00C663B9" w:rsidRPr="00E90529" w:rsidRDefault="00C663B9" w:rsidP="00C663B9">
      <w:pPr>
        <w:numPr>
          <w:ilvl w:val="0"/>
          <w:numId w:val="12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E90529">
        <w:rPr>
          <w:rFonts w:ascii="Arial" w:hAnsi="Arial" w:cs="Arial"/>
        </w:rPr>
        <w:lastRenderedPageBreak/>
        <w:t>2 sided - frame retaining angles 1 ½ x 1 ½ inches x 16 gauge (38 x 38 x 1.</w:t>
      </w:r>
      <w:r w:rsidR="002A41D3">
        <w:rPr>
          <w:rFonts w:ascii="Arial" w:hAnsi="Arial" w:cs="Arial"/>
        </w:rPr>
        <w:t>5</w:t>
      </w:r>
      <w:r w:rsidRPr="00E90529">
        <w:rPr>
          <w:rFonts w:ascii="Arial" w:hAnsi="Arial" w:cs="Arial"/>
        </w:rPr>
        <w:t xml:space="preserve"> mm)</w:t>
      </w:r>
    </w:p>
    <w:p w14:paraId="0404E0EC" w14:textId="77777777" w:rsidR="00C663B9" w:rsidRPr="00945D48" w:rsidRDefault="00C663B9" w:rsidP="00C663B9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4A355E07" w14:textId="77777777" w:rsidR="00C663B9" w:rsidRDefault="00C663B9" w:rsidP="00C663B9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7C651765" w14:textId="77777777" w:rsidR="00C663B9" w:rsidRPr="00D34AD8" w:rsidRDefault="00C663B9" w:rsidP="00C663B9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4D3F6A43" w14:textId="77777777" w:rsidR="00C663B9" w:rsidRPr="00945D48" w:rsidRDefault="00C663B9" w:rsidP="00C663B9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14DC6DD3" w14:textId="77777777" w:rsidR="00C663B9" w:rsidRPr="00945D48" w:rsidRDefault="00C663B9" w:rsidP="00C663B9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676DF731" w14:textId="77777777" w:rsidR="00C663B9" w:rsidRPr="00945D48" w:rsidRDefault="00C663B9" w:rsidP="00C663B9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00B0EDD8" w14:textId="77777777" w:rsidR="00C663B9" w:rsidRDefault="00C663B9" w:rsidP="00C663B9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1EA11F2F" w14:textId="77777777" w:rsidR="00C663B9" w:rsidRPr="00945D48" w:rsidRDefault="00C663B9" w:rsidP="00C663B9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, actuator, or jackshaft.</w:t>
      </w:r>
    </w:p>
    <w:p w14:paraId="26360BE5" w14:textId="77777777" w:rsidR="00C663B9" w:rsidRPr="00945D48" w:rsidRDefault="00C663B9" w:rsidP="00C663B9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bracing as required on multiple section assemblies to support assembly weight and to hold against system pressure.</w:t>
      </w:r>
    </w:p>
    <w:p w14:paraId="0273098E" w14:textId="77777777" w:rsidR="00C663B9" w:rsidRPr="00945D48" w:rsidRDefault="00C663B9" w:rsidP="00BB3C44">
      <w:pPr>
        <w:pStyle w:val="EOS"/>
        <w:jc w:val="center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ND OF SECTION</w:t>
      </w:r>
    </w:p>
    <w:p w14:paraId="12422EA5" w14:textId="77777777" w:rsidR="00C663B9" w:rsidRDefault="00C663B9" w:rsidP="00C663B9"/>
    <w:p w14:paraId="1004258F" w14:textId="77777777" w:rsidR="00C663B9" w:rsidRDefault="00C663B9" w:rsidP="00C663B9"/>
    <w:p w14:paraId="0A2194DD" w14:textId="77777777" w:rsidR="00EB2C62" w:rsidRDefault="002A41D3"/>
    <w:sectPr w:rsidR="00EB2C62" w:rsidSect="00C40099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529DA"/>
    <w:multiLevelType w:val="hybridMultilevel"/>
    <w:tmpl w:val="93BE857A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A7B8AAA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B32FA0"/>
    <w:multiLevelType w:val="hybridMultilevel"/>
    <w:tmpl w:val="9306BE90"/>
    <w:name w:val="MASTERSPEC222"/>
    <w:lvl w:ilvl="0" w:tplc="806C3950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F7960"/>
    <w:multiLevelType w:val="singleLevel"/>
    <w:tmpl w:val="EFC84D10"/>
    <w:lvl w:ilvl="0">
      <w:start w:val="1"/>
      <w:numFmt w:val="decimal"/>
      <w:lvlText w:val="%1."/>
      <w:lvlJc w:val="left"/>
      <w:pPr>
        <w:tabs>
          <w:tab w:val="num" w:pos="1231"/>
        </w:tabs>
        <w:ind w:left="1231" w:hanging="360"/>
      </w:pPr>
      <w:rPr>
        <w:rFonts w:hint="default"/>
      </w:rPr>
    </w:lvl>
  </w:abstractNum>
  <w:abstractNum w:abstractNumId="7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094371"/>
    <w:multiLevelType w:val="singleLevel"/>
    <w:tmpl w:val="F5427922"/>
    <w:lvl w:ilvl="0">
      <w:start w:val="1"/>
      <w:numFmt w:val="upperLetter"/>
      <w:lvlText w:val="%1."/>
      <w:lvlJc w:val="left"/>
      <w:pPr>
        <w:tabs>
          <w:tab w:val="num" w:pos="871"/>
        </w:tabs>
        <w:ind w:left="871" w:hanging="510"/>
      </w:pPr>
      <w:rPr>
        <w:rFonts w:hint="default"/>
      </w:rPr>
    </w:lvl>
  </w:abstractNum>
  <w:abstractNum w:abstractNumId="9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0" w15:restartNumberingAfterBreak="0">
    <w:nsid w:val="53425FE8"/>
    <w:multiLevelType w:val="multilevel"/>
    <w:tmpl w:val="104EC6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bullet"/>
      <w:lvlText w:val=""/>
      <w:lvlJc w:val="left"/>
      <w:pPr>
        <w:tabs>
          <w:tab w:val="num" w:pos="1224"/>
        </w:tabs>
        <w:ind w:left="1224" w:hanging="360"/>
      </w:pPr>
      <w:rPr>
        <w:rFonts w:ascii="Wingdings" w:hAnsi="Wingdings" w:hint="default"/>
      </w:r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1" w15:restartNumberingAfterBreak="0">
    <w:nsid w:val="5BD53209"/>
    <w:multiLevelType w:val="hybridMultilevel"/>
    <w:tmpl w:val="3036F17E"/>
    <w:lvl w:ilvl="0" w:tplc="FF446A76">
      <w:start w:val="2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8A9596B"/>
    <w:multiLevelType w:val="singleLevel"/>
    <w:tmpl w:val="04090015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</w:abstractNum>
  <w:abstractNum w:abstractNumId="13" w15:restartNumberingAfterBreak="0">
    <w:nsid w:val="703A3E14"/>
    <w:multiLevelType w:val="multilevel"/>
    <w:tmpl w:val="796486F0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bullet"/>
      <w:lvlText w:val="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num w:numId="1">
    <w:abstractNumId w:val="0"/>
  </w:num>
  <w:num w:numId="2">
    <w:abstractNumId w:val="12"/>
  </w:num>
  <w:num w:numId="3">
    <w:abstractNumId w:val="2"/>
  </w:num>
  <w:num w:numId="4">
    <w:abstractNumId w:val="7"/>
  </w:num>
  <w:num w:numId="5">
    <w:abstractNumId w:val="10"/>
  </w:num>
  <w:num w:numId="6">
    <w:abstractNumId w:val="1"/>
  </w:num>
  <w:num w:numId="7">
    <w:abstractNumId w:val="9"/>
  </w:num>
  <w:num w:numId="8">
    <w:abstractNumId w:val="13"/>
  </w:num>
  <w:num w:numId="9">
    <w:abstractNumId w:val="8"/>
  </w:num>
  <w:num w:numId="10">
    <w:abstractNumId w:val="6"/>
  </w:num>
  <w:num w:numId="11">
    <w:abstractNumId w:val="11"/>
  </w:num>
  <w:num w:numId="12">
    <w:abstractNumId w:val="5"/>
  </w:num>
  <w:num w:numId="13">
    <w:abstractNumId w:val="3"/>
  </w:num>
  <w:num w:numId="14">
    <w:abstractNumId w:val="1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MDc0MzIxNzcxNDdS0lEKTi0uzszPAykwNKoFAFhloKMtAAAA"/>
  </w:docVars>
  <w:rsids>
    <w:rsidRoot w:val="00C663B9"/>
    <w:rsid w:val="000A6A07"/>
    <w:rsid w:val="001B39E3"/>
    <w:rsid w:val="001C1B27"/>
    <w:rsid w:val="00286D04"/>
    <w:rsid w:val="002A41D3"/>
    <w:rsid w:val="002D0A5C"/>
    <w:rsid w:val="00317ED6"/>
    <w:rsid w:val="003472B6"/>
    <w:rsid w:val="003B2E83"/>
    <w:rsid w:val="00407921"/>
    <w:rsid w:val="00467ED3"/>
    <w:rsid w:val="00470945"/>
    <w:rsid w:val="004D5DAC"/>
    <w:rsid w:val="005317AA"/>
    <w:rsid w:val="00671466"/>
    <w:rsid w:val="00837412"/>
    <w:rsid w:val="008A13DD"/>
    <w:rsid w:val="008A4951"/>
    <w:rsid w:val="009D76AE"/>
    <w:rsid w:val="00A72CDC"/>
    <w:rsid w:val="00B166C4"/>
    <w:rsid w:val="00BB3C44"/>
    <w:rsid w:val="00C40099"/>
    <w:rsid w:val="00C663B9"/>
    <w:rsid w:val="00D868FA"/>
    <w:rsid w:val="00D87D19"/>
    <w:rsid w:val="00E90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8E6EE6"/>
  <w15:chartTrackingRefBased/>
  <w15:docId w15:val="{09DACBF4-C6E5-4866-9396-FCE166AE9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3B9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C663B9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C663B9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663B9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C663B9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C663B9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C663B9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C663B9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C663B9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C663B9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C663B9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C663B9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C663B9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C663B9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C663B9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C663B9"/>
    <w:rPr>
      <w:color w:val="0000FF"/>
      <w:u w:val="single"/>
    </w:rPr>
  </w:style>
  <w:style w:type="paragraph" w:customStyle="1" w:styleId="EOS">
    <w:name w:val="EOS"/>
    <w:basedOn w:val="Normal"/>
    <w:rsid w:val="00C663B9"/>
    <w:pPr>
      <w:suppressAutoHyphens/>
      <w:spacing w:before="48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33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860</Words>
  <Characters>490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</cp:lastModifiedBy>
  <cp:revision>20</cp:revision>
  <cp:lastPrinted>2021-10-07T12:29:00Z</cp:lastPrinted>
  <dcterms:created xsi:type="dcterms:W3CDTF">2017-12-12T15:58:00Z</dcterms:created>
  <dcterms:modified xsi:type="dcterms:W3CDTF">2022-01-03T06:43:00Z</dcterms:modified>
</cp:coreProperties>
</file>